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Thu, 28 Mar 2024 16:20:01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